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D71FCD" w14:textId="4F75007C" w:rsidR="00B62D31" w:rsidRPr="006A1E7C" w:rsidRDefault="00B62D31" w:rsidP="00DB65B3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6A1E7C">
        <w:rPr>
          <w:rFonts w:ascii="Times New Roman" w:hAnsi="Times New Roman" w:cs="Times New Roman"/>
          <w:b/>
          <w:bCs/>
          <w:sz w:val="20"/>
          <w:szCs w:val="20"/>
        </w:rPr>
        <w:t xml:space="preserve">Maria Ella Ampongan </w:t>
      </w:r>
      <w:r w:rsidR="008C53F8">
        <w:rPr>
          <w:rFonts w:ascii="Times New Roman" w:hAnsi="Times New Roman" w:cs="Times New Roman"/>
          <w:b/>
          <w:bCs/>
          <w:sz w:val="20"/>
          <w:szCs w:val="20"/>
        </w:rPr>
        <w:t>-</w:t>
      </w:r>
      <w:r w:rsidRPr="006A1E7C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DB65B3" w:rsidRPr="006A1E7C">
        <w:rPr>
          <w:rFonts w:ascii="Times New Roman" w:hAnsi="Times New Roman" w:cs="Times New Roman"/>
          <w:b/>
          <w:bCs/>
          <w:sz w:val="20"/>
          <w:szCs w:val="20"/>
        </w:rPr>
        <w:t xml:space="preserve">Curriculum Vitae </w:t>
      </w:r>
    </w:p>
    <w:p w14:paraId="336C076E" w14:textId="77777777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20E171A6" w14:textId="5C90A08C" w:rsidR="00AC4434" w:rsidRPr="006A1E7C" w:rsidRDefault="00B62D31" w:rsidP="00B62D31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A1E7C">
        <w:rPr>
          <w:rFonts w:ascii="Times New Roman" w:hAnsi="Times New Roman" w:cs="Times New Roman"/>
          <w:b/>
          <w:bCs/>
          <w:sz w:val="20"/>
          <w:szCs w:val="20"/>
        </w:rPr>
        <w:t>Education</w:t>
      </w:r>
    </w:p>
    <w:p w14:paraId="56D073C8" w14:textId="77777777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55FD0909" w14:textId="21D1575A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6A1E7C">
        <w:rPr>
          <w:rFonts w:ascii="Times New Roman" w:hAnsi="Times New Roman" w:cs="Times New Roman"/>
          <w:sz w:val="20"/>
          <w:szCs w:val="20"/>
        </w:rPr>
        <w:t xml:space="preserve">Master of Contemporary Art, University of Melbourne </w:t>
      </w:r>
    </w:p>
    <w:p w14:paraId="6F85D07A" w14:textId="64567B64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6A1E7C">
        <w:rPr>
          <w:rFonts w:ascii="Times New Roman" w:hAnsi="Times New Roman" w:cs="Times New Roman"/>
          <w:sz w:val="20"/>
          <w:szCs w:val="20"/>
        </w:rPr>
        <w:t xml:space="preserve">Diploma of Visual Arts (Painting and Printmaking), Melbourne Polytechnic </w:t>
      </w:r>
    </w:p>
    <w:p w14:paraId="1E790EA8" w14:textId="64C89AD2" w:rsidR="00AC4434" w:rsidRPr="006A1E7C" w:rsidRDefault="00B62D31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6A1E7C">
        <w:rPr>
          <w:rFonts w:ascii="Times New Roman" w:hAnsi="Times New Roman" w:cs="Times New Roman"/>
          <w:sz w:val="20"/>
          <w:szCs w:val="20"/>
        </w:rPr>
        <w:t xml:space="preserve">Certificate IV in Visual Arts (Painting and Printmaking), Melbourne Polytechnic </w:t>
      </w:r>
    </w:p>
    <w:p w14:paraId="35FDBC1B" w14:textId="7EE84EEA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6A1E7C">
        <w:rPr>
          <w:rFonts w:ascii="Times New Roman" w:hAnsi="Times New Roman" w:cs="Times New Roman"/>
          <w:sz w:val="20"/>
          <w:szCs w:val="20"/>
        </w:rPr>
        <w:t xml:space="preserve">Graduate Diploma in Teaching (Secondary), University of Melbourne </w:t>
      </w:r>
    </w:p>
    <w:p w14:paraId="01139CBB" w14:textId="3128650A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6A1E7C">
        <w:rPr>
          <w:rFonts w:ascii="Times New Roman" w:hAnsi="Times New Roman" w:cs="Times New Roman"/>
          <w:sz w:val="20"/>
          <w:szCs w:val="20"/>
        </w:rPr>
        <w:t xml:space="preserve">Bachelor of Arts (Communication), Ateneo De Manila University </w:t>
      </w:r>
    </w:p>
    <w:p w14:paraId="5584AAE6" w14:textId="77777777" w:rsidR="00AC4434" w:rsidRPr="006A1E7C" w:rsidRDefault="00AC4434" w:rsidP="00DB65B3">
      <w:pPr>
        <w:rPr>
          <w:rFonts w:ascii="Times New Roman" w:hAnsi="Times New Roman" w:cs="Times New Roman"/>
          <w:sz w:val="20"/>
          <w:szCs w:val="20"/>
        </w:rPr>
      </w:pPr>
    </w:p>
    <w:p w14:paraId="6DEC9C23" w14:textId="5F74E436" w:rsidR="00AC4434" w:rsidRPr="006A1E7C" w:rsidRDefault="00B62D31" w:rsidP="00B62D31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A1E7C">
        <w:rPr>
          <w:rFonts w:ascii="Times New Roman" w:hAnsi="Times New Roman" w:cs="Times New Roman"/>
          <w:b/>
          <w:bCs/>
          <w:sz w:val="20"/>
          <w:szCs w:val="20"/>
        </w:rPr>
        <w:t>Awards</w:t>
      </w:r>
    </w:p>
    <w:p w14:paraId="242725FA" w14:textId="77777777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6E00D7F5" w14:textId="1ED4881F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A1E7C">
        <w:rPr>
          <w:rFonts w:ascii="Times New Roman" w:hAnsi="Times New Roman" w:cs="Times New Roman"/>
          <w:b/>
          <w:bCs/>
          <w:sz w:val="20"/>
          <w:szCs w:val="20"/>
        </w:rPr>
        <w:t>2024</w:t>
      </w:r>
    </w:p>
    <w:p w14:paraId="467A9355" w14:textId="06F03013" w:rsidR="00AC4434" w:rsidRPr="006A1E7C" w:rsidRDefault="00B62D31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6A1E7C">
        <w:rPr>
          <w:rFonts w:ascii="Times New Roman" w:hAnsi="Times New Roman" w:cs="Times New Roman"/>
          <w:sz w:val="20"/>
          <w:szCs w:val="20"/>
        </w:rPr>
        <w:t>Outstanding Printmaking Student</w:t>
      </w:r>
      <w:r w:rsidR="00AF62DF" w:rsidRPr="006A1E7C">
        <w:rPr>
          <w:rFonts w:ascii="Times New Roman" w:hAnsi="Times New Roman" w:cs="Times New Roman"/>
          <w:sz w:val="20"/>
          <w:szCs w:val="20"/>
        </w:rPr>
        <w:t>, Melbourne Polytechnic</w:t>
      </w:r>
    </w:p>
    <w:p w14:paraId="3479201F" w14:textId="76E7ACCD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6A1E7C">
        <w:rPr>
          <w:rFonts w:ascii="Times New Roman" w:hAnsi="Times New Roman" w:cs="Times New Roman"/>
          <w:b/>
          <w:bCs/>
          <w:sz w:val="20"/>
          <w:szCs w:val="20"/>
        </w:rPr>
        <w:t>2023</w:t>
      </w:r>
    </w:p>
    <w:p w14:paraId="3026AF03" w14:textId="66D38417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6A1E7C">
        <w:rPr>
          <w:rFonts w:ascii="Times New Roman" w:hAnsi="Times New Roman" w:cs="Times New Roman"/>
          <w:sz w:val="20"/>
          <w:szCs w:val="20"/>
        </w:rPr>
        <w:t>Outstanding Printmaking Student</w:t>
      </w:r>
      <w:r w:rsidR="00AF62DF" w:rsidRPr="006A1E7C">
        <w:rPr>
          <w:rFonts w:ascii="Times New Roman" w:hAnsi="Times New Roman" w:cs="Times New Roman"/>
          <w:sz w:val="20"/>
          <w:szCs w:val="20"/>
        </w:rPr>
        <w:t>, Melbourne Polytechnic</w:t>
      </w:r>
    </w:p>
    <w:p w14:paraId="110BACAE" w14:textId="77777777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14:paraId="0D31B256" w14:textId="6A7461D4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6A1E7C">
        <w:rPr>
          <w:rFonts w:ascii="Times New Roman" w:hAnsi="Times New Roman" w:cs="Times New Roman"/>
          <w:b/>
          <w:bCs/>
          <w:sz w:val="20"/>
          <w:szCs w:val="20"/>
        </w:rPr>
        <w:t>Group Exhibitions</w:t>
      </w:r>
    </w:p>
    <w:p w14:paraId="7B863EB3" w14:textId="77777777" w:rsidR="00B62D31" w:rsidRDefault="00B62D31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14:paraId="49136561" w14:textId="2981D8EC" w:rsidR="00E236CA" w:rsidRDefault="00E236CA" w:rsidP="00B62D31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2026</w:t>
      </w:r>
    </w:p>
    <w:p w14:paraId="3BF6F1B5" w14:textId="61A82EC9" w:rsidR="00E236CA" w:rsidRDefault="00E236CA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elude, Australian Galleries, Derby Street, Collingwood, VIC</w:t>
      </w:r>
    </w:p>
    <w:p w14:paraId="6DA54558" w14:textId="77777777" w:rsidR="00E236CA" w:rsidRPr="00E236CA" w:rsidRDefault="00E236CA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14:paraId="7205EC9B" w14:textId="56D1C8DB" w:rsidR="00E236CA" w:rsidRDefault="00E236CA" w:rsidP="00B62D31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2025</w:t>
      </w:r>
    </w:p>
    <w:p w14:paraId="030519BD" w14:textId="1A568925" w:rsidR="00E236CA" w:rsidRPr="00E236CA" w:rsidRDefault="00E236CA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low, VCA MCA, Southbank, VIC</w:t>
      </w:r>
    </w:p>
    <w:p w14:paraId="59AC8E69" w14:textId="4EAB3D2B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6A1E7C">
        <w:rPr>
          <w:rFonts w:ascii="Times New Roman" w:hAnsi="Times New Roman" w:cs="Times New Roman"/>
          <w:sz w:val="20"/>
          <w:szCs w:val="20"/>
        </w:rPr>
        <w:t>Small Works Art Prize, Brunswick Street Gallery, VIC</w:t>
      </w:r>
    </w:p>
    <w:p w14:paraId="13B09BB9" w14:textId="77777777" w:rsidR="00E236CA" w:rsidRDefault="00E236CA" w:rsidP="00B62D31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750C514C" w14:textId="082522B1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A1E7C">
        <w:rPr>
          <w:rFonts w:ascii="Times New Roman" w:hAnsi="Times New Roman" w:cs="Times New Roman"/>
          <w:b/>
          <w:bCs/>
          <w:sz w:val="20"/>
          <w:szCs w:val="20"/>
        </w:rPr>
        <w:t>2024</w:t>
      </w:r>
    </w:p>
    <w:p w14:paraId="16B2DF0C" w14:textId="6D72F183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6A1E7C">
        <w:rPr>
          <w:rFonts w:ascii="Times New Roman" w:hAnsi="Times New Roman" w:cs="Times New Roman"/>
          <w:sz w:val="20"/>
          <w:szCs w:val="20"/>
        </w:rPr>
        <w:t>You Look Good On Paper, Red Gallery, VIC</w:t>
      </w:r>
    </w:p>
    <w:p w14:paraId="76335787" w14:textId="77777777" w:rsidR="00E236CA" w:rsidRDefault="00E236CA" w:rsidP="00B62D31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3AB5ED7F" w14:textId="7952BD41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6A1E7C">
        <w:rPr>
          <w:rFonts w:ascii="Times New Roman" w:hAnsi="Times New Roman" w:cs="Times New Roman"/>
          <w:b/>
          <w:bCs/>
          <w:sz w:val="20"/>
          <w:szCs w:val="20"/>
        </w:rPr>
        <w:t>2023</w:t>
      </w:r>
    </w:p>
    <w:p w14:paraId="0FE6FA1A" w14:textId="77777777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6A1E7C">
        <w:rPr>
          <w:rFonts w:ascii="Times New Roman" w:hAnsi="Times New Roman" w:cs="Times New Roman"/>
          <w:sz w:val="20"/>
          <w:szCs w:val="20"/>
        </w:rPr>
        <w:t xml:space="preserve">VAS 9x5 Exhibition, Victorian Artists Society, VIC </w:t>
      </w:r>
    </w:p>
    <w:p w14:paraId="64CDB975" w14:textId="77777777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14:paraId="0A8DA5CF" w14:textId="1E104427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A1E7C">
        <w:rPr>
          <w:rFonts w:ascii="Times New Roman" w:hAnsi="Times New Roman" w:cs="Times New Roman"/>
          <w:b/>
          <w:bCs/>
          <w:sz w:val="20"/>
          <w:szCs w:val="20"/>
        </w:rPr>
        <w:t>Professional Experience</w:t>
      </w:r>
    </w:p>
    <w:p w14:paraId="4CA4B370" w14:textId="30B86B91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516B6F0D" w14:textId="3BA321EF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6A1E7C">
        <w:rPr>
          <w:rFonts w:ascii="Times New Roman" w:hAnsi="Times New Roman" w:cs="Times New Roman"/>
          <w:sz w:val="20"/>
          <w:szCs w:val="20"/>
        </w:rPr>
        <w:t xml:space="preserve">Previewer/Host, The Dice Tower, 2019 </w:t>
      </w:r>
      <w:r w:rsidR="008C53F8">
        <w:rPr>
          <w:rFonts w:ascii="Times New Roman" w:hAnsi="Times New Roman" w:cs="Times New Roman"/>
          <w:sz w:val="20"/>
          <w:szCs w:val="20"/>
        </w:rPr>
        <w:t>-</w:t>
      </w:r>
      <w:r w:rsidRPr="006A1E7C">
        <w:rPr>
          <w:rFonts w:ascii="Times New Roman" w:hAnsi="Times New Roman" w:cs="Times New Roman"/>
          <w:sz w:val="20"/>
          <w:szCs w:val="20"/>
        </w:rPr>
        <w:t xml:space="preserve"> present</w:t>
      </w:r>
    </w:p>
    <w:p w14:paraId="35E18E9F" w14:textId="622E17DB" w:rsidR="00AF62DF" w:rsidRPr="006A1E7C" w:rsidRDefault="00AF62DF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6A1E7C">
        <w:rPr>
          <w:rFonts w:ascii="Times New Roman" w:hAnsi="Times New Roman" w:cs="Times New Roman"/>
          <w:sz w:val="20"/>
          <w:szCs w:val="20"/>
        </w:rPr>
        <w:t>Scenario Writer and Designer, Frosthaven, 2022</w:t>
      </w:r>
    </w:p>
    <w:p w14:paraId="0ED5F392" w14:textId="17650C37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6A1E7C">
        <w:rPr>
          <w:rFonts w:ascii="Times New Roman" w:hAnsi="Times New Roman" w:cs="Times New Roman"/>
          <w:sz w:val="20"/>
          <w:szCs w:val="20"/>
        </w:rPr>
        <w:t>Social Media and Community Manager, VR Distribution, 2020</w:t>
      </w:r>
      <w:r w:rsidR="008C53F8">
        <w:rPr>
          <w:rFonts w:ascii="Times New Roman" w:hAnsi="Times New Roman" w:cs="Times New Roman"/>
          <w:sz w:val="20"/>
          <w:szCs w:val="20"/>
        </w:rPr>
        <w:t xml:space="preserve"> - </w:t>
      </w:r>
      <w:r w:rsidRPr="006A1E7C">
        <w:rPr>
          <w:rFonts w:ascii="Times New Roman" w:hAnsi="Times New Roman" w:cs="Times New Roman"/>
          <w:sz w:val="20"/>
          <w:szCs w:val="20"/>
        </w:rPr>
        <w:t>2021</w:t>
      </w:r>
    </w:p>
    <w:p w14:paraId="15A9C1E1" w14:textId="7C97F1CE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6A1E7C">
        <w:rPr>
          <w:rFonts w:ascii="Times New Roman" w:hAnsi="Times New Roman" w:cs="Times New Roman"/>
          <w:sz w:val="20"/>
          <w:szCs w:val="20"/>
        </w:rPr>
        <w:t>Secondary Teacher, Fitzroy High School, 2015</w:t>
      </w:r>
      <w:r w:rsidR="008C53F8">
        <w:rPr>
          <w:rFonts w:ascii="Times New Roman" w:hAnsi="Times New Roman" w:cs="Times New Roman"/>
          <w:sz w:val="20"/>
          <w:szCs w:val="20"/>
        </w:rPr>
        <w:t xml:space="preserve"> - </w:t>
      </w:r>
      <w:r w:rsidRPr="006A1E7C">
        <w:rPr>
          <w:rFonts w:ascii="Times New Roman" w:hAnsi="Times New Roman" w:cs="Times New Roman"/>
          <w:sz w:val="20"/>
          <w:szCs w:val="20"/>
        </w:rPr>
        <w:t>2019</w:t>
      </w:r>
    </w:p>
    <w:p w14:paraId="7DEA0C7D" w14:textId="57E15C0F" w:rsidR="00B62D31" w:rsidRPr="006A1E7C" w:rsidRDefault="00B62D31" w:rsidP="00B62D31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14:paraId="70018671" w14:textId="77777777" w:rsidR="00B62D31" w:rsidRPr="006A1E7C" w:rsidRDefault="00B62D31" w:rsidP="00AC4434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D1E4B92" w14:textId="77777777" w:rsidR="00B62D31" w:rsidRPr="006A1E7C" w:rsidRDefault="00B62D31" w:rsidP="00AC4434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1A36F9E" w14:textId="77777777" w:rsidR="00B62D31" w:rsidRPr="006A1E7C" w:rsidRDefault="00B62D31" w:rsidP="00AC4434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42F87261" w14:textId="77777777" w:rsidR="00B62D31" w:rsidRPr="006A1E7C" w:rsidRDefault="00B62D31" w:rsidP="00AC4434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15D61416" w14:textId="77777777" w:rsidR="00B62D31" w:rsidRPr="006A1E7C" w:rsidRDefault="00B62D31" w:rsidP="00AC4434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CADCF42" w14:textId="77777777" w:rsidR="00B62D31" w:rsidRPr="006A1E7C" w:rsidRDefault="00B62D31" w:rsidP="00AC4434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A76ABB5" w14:textId="77777777" w:rsidR="00B62D31" w:rsidRPr="006A1E7C" w:rsidRDefault="00B62D31" w:rsidP="00AC4434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328B540D" w14:textId="77777777" w:rsidR="00B62D31" w:rsidRPr="006A1E7C" w:rsidRDefault="00B62D31" w:rsidP="00AC4434">
      <w:pPr>
        <w:rPr>
          <w:rFonts w:ascii="Times New Roman" w:hAnsi="Times New Roman" w:cs="Times New Roman"/>
          <w:b/>
          <w:bCs/>
          <w:sz w:val="20"/>
          <w:szCs w:val="20"/>
        </w:rPr>
      </w:pPr>
    </w:p>
    <w:sectPr w:rsidR="00B62D31" w:rsidRPr="006A1E7C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F9EA73" w14:textId="77777777" w:rsidR="005F6A13" w:rsidRDefault="005F6A13" w:rsidP="009F3B45">
      <w:pPr>
        <w:spacing w:after="0" w:line="240" w:lineRule="auto"/>
      </w:pPr>
      <w:r>
        <w:separator/>
      </w:r>
    </w:p>
  </w:endnote>
  <w:endnote w:type="continuationSeparator" w:id="0">
    <w:p w14:paraId="4B38E28E" w14:textId="77777777" w:rsidR="005F6A13" w:rsidRDefault="005F6A13" w:rsidP="009F3B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63829B" w14:textId="77777777" w:rsidR="005F6A13" w:rsidRDefault="005F6A13" w:rsidP="009F3B45">
      <w:pPr>
        <w:spacing w:after="0" w:line="240" w:lineRule="auto"/>
      </w:pPr>
      <w:r>
        <w:separator/>
      </w:r>
    </w:p>
  </w:footnote>
  <w:footnote w:type="continuationSeparator" w:id="0">
    <w:p w14:paraId="55FF9600" w14:textId="77777777" w:rsidR="005F6A13" w:rsidRDefault="005F6A13" w:rsidP="009F3B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3F6837" w14:textId="3C36EA8F" w:rsidR="009F3B45" w:rsidRPr="005114E1" w:rsidRDefault="009F3B45" w:rsidP="005A3E14">
    <w:pPr>
      <w:pStyle w:val="Header"/>
      <w:jc w:val="center"/>
      <w:rPr>
        <w:rFonts w:ascii="Times New Roman" w:hAnsi="Times New Roman" w:cs="Times New Roman"/>
      </w:rPr>
    </w:pPr>
  </w:p>
  <w:p w14:paraId="17323E34" w14:textId="77777777" w:rsidR="009F3B45" w:rsidRPr="005114E1" w:rsidRDefault="009F3B45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946172"/>
    <w:multiLevelType w:val="hybridMultilevel"/>
    <w:tmpl w:val="39DC2D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176638"/>
    <w:multiLevelType w:val="hybridMultilevel"/>
    <w:tmpl w:val="806C30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34F97"/>
    <w:multiLevelType w:val="hybridMultilevel"/>
    <w:tmpl w:val="325A09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2309D6"/>
    <w:multiLevelType w:val="hybridMultilevel"/>
    <w:tmpl w:val="EA3226F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923BA2"/>
    <w:multiLevelType w:val="hybridMultilevel"/>
    <w:tmpl w:val="D452D0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ED75E6"/>
    <w:multiLevelType w:val="hybridMultilevel"/>
    <w:tmpl w:val="7F0436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E731FB"/>
    <w:multiLevelType w:val="hybridMultilevel"/>
    <w:tmpl w:val="28A236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298582">
    <w:abstractNumId w:val="0"/>
  </w:num>
  <w:num w:numId="2" w16cid:durableId="290478710">
    <w:abstractNumId w:val="3"/>
  </w:num>
  <w:num w:numId="3" w16cid:durableId="1655451697">
    <w:abstractNumId w:val="6"/>
  </w:num>
  <w:num w:numId="4" w16cid:durableId="1815439624">
    <w:abstractNumId w:val="2"/>
  </w:num>
  <w:num w:numId="5" w16cid:durableId="1432893244">
    <w:abstractNumId w:val="4"/>
  </w:num>
  <w:num w:numId="6" w16cid:durableId="194929800">
    <w:abstractNumId w:val="1"/>
  </w:num>
  <w:num w:numId="7" w16cid:durableId="12170108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1MDU1NbE0NzEyMzRR0lEKTi0uzszPAymwqAUAdsydMCwAAAA="/>
  </w:docVars>
  <w:rsids>
    <w:rsidRoot w:val="00DB65B3"/>
    <w:rsid w:val="00061FE4"/>
    <w:rsid w:val="00084F85"/>
    <w:rsid w:val="00087D71"/>
    <w:rsid w:val="000A1031"/>
    <w:rsid w:val="00181C7D"/>
    <w:rsid w:val="001A57EC"/>
    <w:rsid w:val="001D0264"/>
    <w:rsid w:val="002053E3"/>
    <w:rsid w:val="00220EBD"/>
    <w:rsid w:val="00250743"/>
    <w:rsid w:val="00256EE3"/>
    <w:rsid w:val="002C01E3"/>
    <w:rsid w:val="003105F7"/>
    <w:rsid w:val="005114E1"/>
    <w:rsid w:val="00597648"/>
    <w:rsid w:val="005A3E14"/>
    <w:rsid w:val="005F6A13"/>
    <w:rsid w:val="00631321"/>
    <w:rsid w:val="00653F9B"/>
    <w:rsid w:val="00667A08"/>
    <w:rsid w:val="00671A10"/>
    <w:rsid w:val="00680792"/>
    <w:rsid w:val="006973EB"/>
    <w:rsid w:val="006A1E7C"/>
    <w:rsid w:val="007921BD"/>
    <w:rsid w:val="007E1C89"/>
    <w:rsid w:val="00844CF5"/>
    <w:rsid w:val="00865DBD"/>
    <w:rsid w:val="008C0169"/>
    <w:rsid w:val="008C53F8"/>
    <w:rsid w:val="008F38B3"/>
    <w:rsid w:val="00930568"/>
    <w:rsid w:val="00943011"/>
    <w:rsid w:val="00991F43"/>
    <w:rsid w:val="009F3B45"/>
    <w:rsid w:val="00A12A0C"/>
    <w:rsid w:val="00A6106C"/>
    <w:rsid w:val="00AC4434"/>
    <w:rsid w:val="00AF5DE4"/>
    <w:rsid w:val="00AF62DF"/>
    <w:rsid w:val="00AF792A"/>
    <w:rsid w:val="00B42216"/>
    <w:rsid w:val="00B459C6"/>
    <w:rsid w:val="00B51C8A"/>
    <w:rsid w:val="00B62D31"/>
    <w:rsid w:val="00BD1397"/>
    <w:rsid w:val="00C01A6E"/>
    <w:rsid w:val="00C82977"/>
    <w:rsid w:val="00CB4A0F"/>
    <w:rsid w:val="00DA4107"/>
    <w:rsid w:val="00DB65B3"/>
    <w:rsid w:val="00DC0BED"/>
    <w:rsid w:val="00DE68F5"/>
    <w:rsid w:val="00E236CA"/>
    <w:rsid w:val="00E819D2"/>
    <w:rsid w:val="00EF46A9"/>
    <w:rsid w:val="00F25190"/>
    <w:rsid w:val="00F37079"/>
    <w:rsid w:val="00F40C60"/>
    <w:rsid w:val="00FA7F71"/>
    <w:rsid w:val="00FB4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3D5B46"/>
  <w15:chartTrackingRefBased/>
  <w15:docId w15:val="{967F05B9-5240-440D-A64A-F14A9080F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65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65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65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B65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B65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B65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65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65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65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65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65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65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B65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65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65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65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65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65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B65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65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65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B65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B65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B65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B65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B65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B65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B65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B65B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DB65B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65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2D31"/>
    <w:rPr>
      <w:color w:val="96607D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F3B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B45"/>
  </w:style>
  <w:style w:type="paragraph" w:styleId="Footer">
    <w:name w:val="footer"/>
    <w:basedOn w:val="Normal"/>
    <w:link w:val="FooterChar"/>
    <w:uiPriority w:val="99"/>
    <w:unhideWhenUsed/>
    <w:rsid w:val="009F3B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B45"/>
  </w:style>
  <w:style w:type="paragraph" w:styleId="FootnoteText">
    <w:name w:val="footnote text"/>
    <w:basedOn w:val="Normal"/>
    <w:link w:val="FootnoteTextChar"/>
    <w:uiPriority w:val="99"/>
    <w:semiHidden/>
    <w:unhideWhenUsed/>
    <w:rsid w:val="0068079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079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0792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C829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05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Aus21</b:Tag>
    <b:SourceType>InternetSite</b:SourceType>
    <b:Guid>{A6A60B6A-92AF-4793-9071-095EE21616B9}</b:Guid>
    <b:InternetSiteTitle>Australian Bureau of Statistics</b:InternetSiteTitle>
    <b:Year>2021</b:Year>
    <b:Month>June</b:Month>
    <b:Day>28</b:Day>
    <b:URL>https://www.abs.gov.au/statistics/people/people-and-communities/cultural-diversity-census/latest-release</b:URL>
    <b:Author>
      <b:Author>
        <b:NameList>
          <b:Person>
            <b:Last>Statistics</b:Last>
            <b:First>Australian</b:First>
            <b:Middle>Bureau of</b:Middle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B8531177-06B3-41EA-8656-584175A1C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6</Words>
  <Characters>900</Characters>
  <Application>Microsoft Office Word</Application>
  <DocSecurity>0</DocSecurity>
  <Lines>30</Lines>
  <Paragraphs>12</Paragraphs>
  <ScaleCrop>false</ScaleCrop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a Ampongan</dc:creator>
  <cp:keywords/>
  <dc:description/>
  <cp:lastModifiedBy>Ella Ampongan</cp:lastModifiedBy>
  <cp:revision>4</cp:revision>
  <dcterms:created xsi:type="dcterms:W3CDTF">2025-12-30T10:57:00Z</dcterms:created>
  <dcterms:modified xsi:type="dcterms:W3CDTF">2025-12-30T11:00:00Z</dcterms:modified>
</cp:coreProperties>
</file>